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4DE773" w14:textId="77777777" w:rsidR="00335004" w:rsidRPr="00335004" w:rsidRDefault="00335004" w:rsidP="00335004">
      <w:pPr>
        <w:rPr>
          <w:rFonts w:ascii="Times New Roman" w:hAnsi="Times New Roman" w:cs="Times New Roman"/>
          <w:sz w:val="24"/>
          <w:szCs w:val="24"/>
        </w:rPr>
      </w:pPr>
      <w:r w:rsidRPr="00335004">
        <w:rPr>
          <w:rFonts w:ascii="Times New Roman" w:hAnsi="Times New Roman" w:cs="Times New Roman"/>
          <w:sz w:val="24"/>
          <w:szCs w:val="24"/>
        </w:rPr>
        <w:t>Dear            </w:t>
      </w:r>
    </w:p>
    <w:p w14:paraId="53B53344" w14:textId="77777777" w:rsidR="00335004" w:rsidRPr="00335004" w:rsidRDefault="00335004" w:rsidP="00335004">
      <w:pPr>
        <w:rPr>
          <w:rFonts w:ascii="Times New Roman" w:hAnsi="Times New Roman" w:cs="Times New Roman"/>
          <w:sz w:val="24"/>
          <w:szCs w:val="24"/>
        </w:rPr>
      </w:pPr>
      <w:r w:rsidRPr="00335004">
        <w:rPr>
          <w:rFonts w:ascii="Times New Roman" w:hAnsi="Times New Roman" w:cs="Times New Roman"/>
          <w:sz w:val="24"/>
          <w:szCs w:val="24"/>
        </w:rPr>
        <w:t xml:space="preserve">               </w:t>
      </w:r>
    </w:p>
    <w:p w14:paraId="697CA7B8" w14:textId="77777777" w:rsidR="00335004" w:rsidRPr="00335004" w:rsidRDefault="00335004" w:rsidP="003350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ould like to take this opportunity to sincerely t</w:t>
      </w:r>
      <w:r w:rsidRPr="00335004">
        <w:rPr>
          <w:rFonts w:ascii="Times New Roman" w:hAnsi="Times New Roman" w:cs="Times New Roman"/>
          <w:sz w:val="24"/>
          <w:szCs w:val="24"/>
        </w:rPr>
        <w:t xml:space="preserve">hank you for supporting </w:t>
      </w:r>
      <w:r>
        <w:rPr>
          <w:rFonts w:ascii="Times New Roman" w:hAnsi="Times New Roman" w:cs="Times New Roman"/>
          <w:sz w:val="24"/>
          <w:szCs w:val="24"/>
        </w:rPr>
        <w:t xml:space="preserve">my attendance at </w:t>
      </w:r>
      <w:r w:rsidRPr="00335004">
        <w:rPr>
          <w:rFonts w:ascii="Times New Roman" w:hAnsi="Times New Roman" w:cs="Times New Roman"/>
          <w:sz w:val="24"/>
          <w:szCs w:val="24"/>
        </w:rPr>
        <w:t>the 2019 Ohio Early Childhood Conference</w:t>
      </w:r>
      <w:r>
        <w:rPr>
          <w:rFonts w:ascii="Times New Roman" w:hAnsi="Times New Roman" w:cs="Times New Roman"/>
          <w:sz w:val="24"/>
          <w:szCs w:val="24"/>
        </w:rPr>
        <w:t>!</w:t>
      </w:r>
      <w:r w:rsidRPr="003350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3B2CE3" w14:textId="77777777" w:rsidR="00335004" w:rsidRPr="00335004" w:rsidRDefault="00335004" w:rsidP="00335004">
      <w:pPr>
        <w:rPr>
          <w:rFonts w:ascii="Times New Roman" w:hAnsi="Times New Roman" w:cs="Times New Roman"/>
          <w:sz w:val="24"/>
          <w:szCs w:val="24"/>
        </w:rPr>
      </w:pPr>
    </w:p>
    <w:p w14:paraId="6F35E1A5" w14:textId="77777777" w:rsidR="00335004" w:rsidRPr="00335004" w:rsidRDefault="00335004" w:rsidP="00335004">
      <w:pPr>
        <w:rPr>
          <w:rFonts w:ascii="Times New Roman" w:hAnsi="Times New Roman" w:cs="Times New Roman"/>
          <w:sz w:val="24"/>
          <w:szCs w:val="24"/>
        </w:rPr>
      </w:pPr>
      <w:r w:rsidRPr="00335004">
        <w:rPr>
          <w:rFonts w:ascii="Times New Roman" w:hAnsi="Times New Roman" w:cs="Times New Roman"/>
          <w:sz w:val="24"/>
          <w:szCs w:val="24"/>
        </w:rPr>
        <w:t xml:space="preserve">My participation allowed me to return to </w:t>
      </w:r>
      <w:bookmarkStart w:id="0" w:name="_GoBack"/>
      <w:bookmarkEnd w:id="0"/>
      <w:r w:rsidRPr="00335004">
        <w:rPr>
          <w:rFonts w:ascii="Times New Roman" w:hAnsi="Times New Roman" w:cs="Times New Roman"/>
          <w:sz w:val="24"/>
          <w:szCs w:val="24"/>
        </w:rPr>
        <w:t>work:</w:t>
      </w:r>
    </w:p>
    <w:p w14:paraId="011E676A" w14:textId="77777777" w:rsidR="00335004" w:rsidRPr="00335004" w:rsidRDefault="00335004" w:rsidP="00335004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335004">
        <w:rPr>
          <w:rFonts w:ascii="Times New Roman" w:eastAsia="Times New Roman" w:hAnsi="Times New Roman" w:cs="Times New Roman"/>
          <w:sz w:val="24"/>
          <w:szCs w:val="24"/>
        </w:rPr>
        <w:t>Energized with a renewed commitment to my profession</w:t>
      </w:r>
    </w:p>
    <w:p w14:paraId="0671F35A" w14:textId="77777777" w:rsidR="00335004" w:rsidRPr="00335004" w:rsidRDefault="00335004" w:rsidP="00335004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335004">
        <w:rPr>
          <w:rFonts w:ascii="Times New Roman" w:eastAsia="Times New Roman" w:hAnsi="Times New Roman" w:cs="Times New Roman"/>
          <w:sz w:val="24"/>
          <w:szCs w:val="24"/>
        </w:rPr>
        <w:t>Equipped with new insight and skills to use in my work</w:t>
      </w:r>
    </w:p>
    <w:p w14:paraId="5C916CC1" w14:textId="77777777" w:rsidR="00335004" w:rsidRPr="00335004" w:rsidRDefault="00335004" w:rsidP="00335004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335004">
        <w:rPr>
          <w:rFonts w:ascii="Times New Roman" w:eastAsia="Times New Roman" w:hAnsi="Times New Roman" w:cs="Times New Roman"/>
          <w:sz w:val="24"/>
          <w:szCs w:val="24"/>
        </w:rPr>
        <w:t>Connect</w:t>
      </w:r>
      <w:r w:rsidRPr="00335004"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335004">
        <w:rPr>
          <w:rFonts w:ascii="Times New Roman" w:eastAsia="Times New Roman" w:hAnsi="Times New Roman" w:cs="Times New Roman"/>
          <w:sz w:val="24"/>
          <w:szCs w:val="24"/>
        </w:rPr>
        <w:t xml:space="preserve"> to early childhood colleagues that can be a resource to me as I evaluate and improve my skills</w:t>
      </w:r>
    </w:p>
    <w:p w14:paraId="52062221" w14:textId="77777777" w:rsidR="00335004" w:rsidRPr="00335004" w:rsidRDefault="00335004" w:rsidP="00335004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335004">
        <w:rPr>
          <w:rFonts w:ascii="Times New Roman" w:eastAsia="Times New Roman" w:hAnsi="Times New Roman" w:cs="Times New Roman"/>
          <w:sz w:val="24"/>
          <w:szCs w:val="24"/>
        </w:rPr>
        <w:t>Hungry for more information that will make me an effective early childhood educator</w:t>
      </w:r>
    </w:p>
    <w:p w14:paraId="505829CC" w14:textId="77777777" w:rsidR="00335004" w:rsidRPr="00335004" w:rsidRDefault="00335004" w:rsidP="00335004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335004">
        <w:rPr>
          <w:rFonts w:ascii="Times New Roman" w:eastAsia="Times New Roman" w:hAnsi="Times New Roman" w:cs="Times New Roman"/>
          <w:sz w:val="24"/>
          <w:szCs w:val="24"/>
        </w:rPr>
        <w:t>Ready to try new strategies to continually improve our program</w:t>
      </w:r>
    </w:p>
    <w:p w14:paraId="614860D5" w14:textId="77777777" w:rsidR="00335004" w:rsidRPr="00335004" w:rsidRDefault="00335004" w:rsidP="00335004">
      <w:pPr>
        <w:rPr>
          <w:rFonts w:ascii="Times New Roman" w:hAnsi="Times New Roman" w:cs="Times New Roman"/>
          <w:sz w:val="24"/>
          <w:szCs w:val="24"/>
        </w:rPr>
      </w:pPr>
      <w:r w:rsidRPr="00335004">
        <w:rPr>
          <w:rFonts w:ascii="Times New Roman" w:hAnsi="Times New Roman" w:cs="Times New Roman"/>
          <w:sz w:val="24"/>
          <w:szCs w:val="24"/>
        </w:rPr>
        <w:t>One new approach I am excited to try in my work is:</w:t>
      </w:r>
    </w:p>
    <w:p w14:paraId="30B7B089" w14:textId="77777777" w:rsidR="00335004" w:rsidRPr="00335004" w:rsidRDefault="00335004" w:rsidP="00335004">
      <w:pPr>
        <w:rPr>
          <w:rFonts w:ascii="Times New Roman" w:hAnsi="Times New Roman" w:cs="Times New Roman"/>
          <w:sz w:val="24"/>
          <w:szCs w:val="24"/>
        </w:rPr>
      </w:pPr>
    </w:p>
    <w:p w14:paraId="11FC337E" w14:textId="77777777" w:rsidR="00335004" w:rsidRPr="00335004" w:rsidRDefault="00335004" w:rsidP="00335004">
      <w:pPr>
        <w:rPr>
          <w:rFonts w:ascii="Times New Roman" w:hAnsi="Times New Roman" w:cs="Times New Roman"/>
          <w:sz w:val="24"/>
          <w:szCs w:val="24"/>
        </w:rPr>
      </w:pPr>
      <w:r w:rsidRPr="00335004">
        <w:rPr>
          <w:rFonts w:ascii="Times New Roman" w:hAnsi="Times New Roman" w:cs="Times New Roman"/>
          <w:sz w:val="24"/>
          <w:szCs w:val="24"/>
        </w:rPr>
        <w:t>Thank you for investing in me so that I can invest in our children and families!</w:t>
      </w:r>
    </w:p>
    <w:p w14:paraId="13501356" w14:textId="77777777" w:rsidR="00335004" w:rsidRDefault="00335004" w:rsidP="00335004">
      <w:pPr>
        <w:pStyle w:val="ListParagraph"/>
      </w:pPr>
    </w:p>
    <w:p w14:paraId="02028451" w14:textId="77777777" w:rsidR="00BA727F" w:rsidRDefault="00BA727F"/>
    <w:sectPr w:rsidR="00BA72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B0325"/>
    <w:multiLevelType w:val="hybridMultilevel"/>
    <w:tmpl w:val="6D5CF268"/>
    <w:lvl w:ilvl="0" w:tplc="504866E6">
      <w:start w:val="1"/>
      <w:numFmt w:val="bullet"/>
      <w:lvlText w:val="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MrUwMjG2MDEwNDVR0lEKTi0uzszPAykwrAUAvRHlOCwAAAA="/>
  </w:docVars>
  <w:rsids>
    <w:rsidRoot w:val="00335004"/>
    <w:rsid w:val="00335004"/>
    <w:rsid w:val="00BA7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E1651"/>
  <w15:chartTrackingRefBased/>
  <w15:docId w15:val="{5B0D89E4-F7BF-4030-B509-976DEC0BA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35004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004"/>
    <w:pPr>
      <w:spacing w:after="160" w:line="252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83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Risheill</dc:creator>
  <cp:keywords/>
  <dc:description/>
  <cp:lastModifiedBy>Chris Risheill</cp:lastModifiedBy>
  <cp:revision>1</cp:revision>
  <dcterms:created xsi:type="dcterms:W3CDTF">2019-05-07T18:03:00Z</dcterms:created>
  <dcterms:modified xsi:type="dcterms:W3CDTF">2019-05-07T18:08:00Z</dcterms:modified>
</cp:coreProperties>
</file>